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70AE" w:rsidRPr="00B570AE" w:rsidRDefault="00D26737" w:rsidP="00BE336E">
      <w:pPr>
        <w:ind w:left="720" w:hanging="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Web Time Entry </w:t>
      </w:r>
      <w:r w:rsidR="00B570AE" w:rsidRPr="00B570AE">
        <w:rPr>
          <w:b/>
          <w:sz w:val="28"/>
          <w:szCs w:val="28"/>
        </w:rPr>
        <w:t>Frequently Asked Questions: (FAQ’s)</w:t>
      </w:r>
    </w:p>
    <w:p w:rsidR="00B570AE" w:rsidRDefault="00B570AE" w:rsidP="00B570AE">
      <w:pPr>
        <w:pStyle w:val="ListParagraph"/>
        <w:rPr>
          <w:b/>
        </w:rPr>
      </w:pPr>
    </w:p>
    <w:p w:rsidR="00465F3B" w:rsidRDefault="00C3794A" w:rsidP="00465F3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</w:t>
      </w:r>
      <w:r w:rsidR="00465F3B" w:rsidRPr="00465F3B">
        <w:rPr>
          <w:b/>
        </w:rPr>
        <w:t xml:space="preserve">n the unlikely event that an </w:t>
      </w:r>
      <w:r w:rsidR="00A53F39">
        <w:rPr>
          <w:b/>
        </w:rPr>
        <w:t>Employee</w:t>
      </w:r>
      <w:r w:rsidR="00382D9F">
        <w:rPr>
          <w:b/>
        </w:rPr>
        <w:t>’s</w:t>
      </w:r>
      <w:r w:rsidRPr="00465F3B">
        <w:rPr>
          <w:b/>
        </w:rPr>
        <w:t xml:space="preserve"> leave usage/hour</w:t>
      </w:r>
      <w:r w:rsidR="00465F3B" w:rsidRPr="00465F3B">
        <w:rPr>
          <w:b/>
        </w:rPr>
        <w:t xml:space="preserve"> worked </w:t>
      </w:r>
      <w:r w:rsidR="00382D9F">
        <w:rPr>
          <w:b/>
        </w:rPr>
        <w:t>is</w:t>
      </w:r>
      <w:r w:rsidR="00465F3B" w:rsidRPr="00465F3B">
        <w:rPr>
          <w:b/>
        </w:rPr>
        <w:t xml:space="preserve"> not </w:t>
      </w:r>
      <w:r w:rsidR="00CB1060">
        <w:rPr>
          <w:b/>
        </w:rPr>
        <w:t>accurately</w:t>
      </w:r>
      <w:r w:rsidR="00465F3B" w:rsidRPr="00465F3B">
        <w:rPr>
          <w:b/>
        </w:rPr>
        <w:t xml:space="preserve"> recorded or missed in the Electronic WTE system</w:t>
      </w:r>
      <w:r w:rsidR="00CB1060">
        <w:rPr>
          <w:b/>
        </w:rPr>
        <w:t>?</w:t>
      </w:r>
    </w:p>
    <w:p w:rsidR="004D6289" w:rsidRDefault="00CB1060" w:rsidP="004D6289">
      <w:pPr>
        <w:pStyle w:val="ListParagraph"/>
      </w:pPr>
      <w:r>
        <w:t xml:space="preserve">If an </w:t>
      </w:r>
      <w:r w:rsidR="00382D9F">
        <w:t>Employee’s</w:t>
      </w:r>
      <w:r w:rsidR="00C3794A">
        <w:t xml:space="preserve"> leave usage/hour</w:t>
      </w:r>
      <w:r>
        <w:t xml:space="preserve"> worked </w:t>
      </w:r>
      <w:r w:rsidR="00382D9F">
        <w:t>was</w:t>
      </w:r>
      <w:r>
        <w:t xml:space="preserve"> not accurately recorded</w:t>
      </w:r>
      <w:r w:rsidR="00C3794A">
        <w:t xml:space="preserve"> or missed</w:t>
      </w:r>
      <w:r>
        <w:t>, the Manual submission process must be followed.</w:t>
      </w:r>
    </w:p>
    <w:p w:rsidR="005076E8" w:rsidRDefault="005076E8" w:rsidP="004D6289">
      <w:pPr>
        <w:pStyle w:val="ListParagraph"/>
        <w:rPr>
          <w:b/>
          <w:u w:val="single"/>
        </w:rPr>
      </w:pPr>
    </w:p>
    <w:p w:rsidR="00CB1060" w:rsidRDefault="00CB1060" w:rsidP="004D6289">
      <w:pPr>
        <w:pStyle w:val="ListParagraph"/>
      </w:pPr>
      <w:r w:rsidRPr="004D6289">
        <w:rPr>
          <w:b/>
          <w:u w:val="single"/>
        </w:rPr>
        <w:t>Manual submission process:</w:t>
      </w:r>
      <w:r>
        <w:t xml:space="preserve"> </w:t>
      </w:r>
      <w:r w:rsidR="00465F3B" w:rsidRPr="00465F3B">
        <w:t xml:space="preserve"> </w:t>
      </w:r>
    </w:p>
    <w:p w:rsidR="009A4AAA" w:rsidRDefault="00CB1060" w:rsidP="005076E8">
      <w:pPr>
        <w:pStyle w:val="ListParagraph"/>
        <w:rPr>
          <w:rStyle w:val="Hyperlink"/>
          <w:sz w:val="24"/>
          <w:szCs w:val="24"/>
        </w:rPr>
      </w:pPr>
      <w:r w:rsidRPr="00465F3B">
        <w:t xml:space="preserve">The Department Approver/Proxy will need </w:t>
      </w:r>
      <w:r>
        <w:t xml:space="preserve">to </w:t>
      </w:r>
      <w:r w:rsidR="00465F3B" w:rsidRPr="00465F3B">
        <w:t xml:space="preserve">submit a </w:t>
      </w:r>
      <w:r w:rsidR="005076E8">
        <w:t xml:space="preserve">completed and signed </w:t>
      </w:r>
      <w:r w:rsidR="009A4AAA">
        <w:t>M</w:t>
      </w:r>
      <w:r w:rsidR="00465F3B" w:rsidRPr="00465F3B">
        <w:t xml:space="preserve">anual </w:t>
      </w:r>
      <w:r>
        <w:t>T</w:t>
      </w:r>
      <w:r w:rsidR="00465F3B" w:rsidRPr="00465F3B">
        <w:t>imesheet/</w:t>
      </w:r>
      <w:r w:rsidR="009A4AAA">
        <w:t>L</w:t>
      </w:r>
      <w:r w:rsidR="00465F3B" w:rsidRPr="00465F3B">
        <w:t xml:space="preserve">eave report to the Payroll Office via </w:t>
      </w:r>
      <w:hyperlink r:id="rId5" w:history="1">
        <w:r w:rsidR="009A4AAA" w:rsidRPr="0012326D">
          <w:rPr>
            <w:rStyle w:val="Hyperlink"/>
          </w:rPr>
          <w:t>payroll@njit.edu</w:t>
        </w:r>
      </w:hyperlink>
      <w:r w:rsidR="009A4AAA">
        <w:t xml:space="preserve"> </w:t>
      </w:r>
      <w:r w:rsidR="00465F3B" w:rsidRPr="00465F3B">
        <w:t xml:space="preserve">for </w:t>
      </w:r>
      <w:r w:rsidR="009A4AAA">
        <w:t>the</w:t>
      </w:r>
      <w:r w:rsidR="00465F3B" w:rsidRPr="00465F3B">
        <w:t xml:space="preserve"> requested changes.</w:t>
      </w:r>
      <w:r w:rsidR="009A4AAA">
        <w:t xml:space="preserve"> Manual Timesheet/Leave report can be </w:t>
      </w:r>
      <w:r w:rsidR="005076E8">
        <w:t>accessed</w:t>
      </w:r>
      <w:r w:rsidR="009A4AAA">
        <w:t xml:space="preserve"> on Payroll</w:t>
      </w:r>
      <w:r w:rsidR="005076E8">
        <w:t xml:space="preserve"> Website via: </w:t>
      </w:r>
      <w:hyperlink r:id="rId6" w:history="1">
        <w:r w:rsidR="005076E8" w:rsidRPr="0012326D">
          <w:rPr>
            <w:rStyle w:val="Hyperlink"/>
            <w:sz w:val="24"/>
            <w:szCs w:val="24"/>
          </w:rPr>
          <w:t>https://www.njit.edu/finance/payroll-forms</w:t>
        </w:r>
      </w:hyperlink>
    </w:p>
    <w:p w:rsidR="005076E8" w:rsidRPr="005076E8" w:rsidRDefault="005076E8" w:rsidP="005076E8">
      <w:pPr>
        <w:pStyle w:val="ListParagraph"/>
        <w:rPr>
          <w:color w:val="0563C1" w:themeColor="hyperlink"/>
          <w:sz w:val="24"/>
          <w:szCs w:val="24"/>
          <w:u w:val="single"/>
        </w:rPr>
      </w:pPr>
    </w:p>
    <w:p w:rsidR="00BE336E" w:rsidRPr="00465F3B" w:rsidRDefault="00BE336E" w:rsidP="00465F3B">
      <w:pPr>
        <w:pStyle w:val="ListParagraph"/>
        <w:numPr>
          <w:ilvl w:val="0"/>
          <w:numId w:val="1"/>
        </w:numPr>
        <w:rPr>
          <w:b/>
        </w:rPr>
      </w:pPr>
      <w:r w:rsidRPr="00465F3B">
        <w:rPr>
          <w:b/>
        </w:rPr>
        <w:t xml:space="preserve">What if my </w:t>
      </w:r>
      <w:r w:rsidR="00382D9F">
        <w:rPr>
          <w:b/>
        </w:rPr>
        <w:t>timesheet</w:t>
      </w:r>
      <w:r w:rsidRPr="00465F3B">
        <w:rPr>
          <w:b/>
        </w:rPr>
        <w:t xml:space="preserve"> is not listed or my Position (Title and Department) is not listed on the Position Selection screen? </w:t>
      </w:r>
    </w:p>
    <w:p w:rsidR="00BE336E" w:rsidRDefault="00382D9F" w:rsidP="00BE336E">
      <w:pPr>
        <w:pStyle w:val="ListParagraph"/>
      </w:pPr>
      <w:r>
        <w:t>S</w:t>
      </w:r>
      <w:r w:rsidR="00A53F39">
        <w:t>tudent employees should contact</w:t>
      </w:r>
      <w:r w:rsidR="00B570AE">
        <w:t xml:space="preserve"> </w:t>
      </w:r>
      <w:r w:rsidR="00A53F39">
        <w:t xml:space="preserve">the </w:t>
      </w:r>
      <w:r w:rsidR="00B570AE">
        <w:t>Student Employment office</w:t>
      </w:r>
      <w:r>
        <w:t>. A</w:t>
      </w:r>
      <w:r w:rsidR="00A53F39">
        <w:t xml:space="preserve">ll other employees, please contact the Department of Human resources at </w:t>
      </w:r>
      <w:hyperlink r:id="rId7" w:history="1">
        <w:r w:rsidR="00A53F39" w:rsidRPr="001E603B">
          <w:rPr>
            <w:rStyle w:val="Hyperlink"/>
          </w:rPr>
          <w:t>Hr@njit.edu</w:t>
        </w:r>
      </w:hyperlink>
      <w:r w:rsidR="00A53F39">
        <w:t xml:space="preserve">. </w:t>
      </w:r>
    </w:p>
    <w:p w:rsidR="00F7594F" w:rsidRDefault="00F7594F" w:rsidP="00BE336E">
      <w:pPr>
        <w:pStyle w:val="ListParagraph"/>
      </w:pPr>
    </w:p>
    <w:p w:rsidR="00807611" w:rsidRDefault="00F7594F" w:rsidP="00807611">
      <w:pPr>
        <w:pStyle w:val="ListParagraph"/>
        <w:numPr>
          <w:ilvl w:val="0"/>
          <w:numId w:val="1"/>
        </w:numPr>
        <w:rPr>
          <w:b/>
        </w:rPr>
      </w:pPr>
      <w:r w:rsidRPr="00F7594F">
        <w:rPr>
          <w:b/>
        </w:rPr>
        <w:t>What if I have more than one position/ More than one Approver</w:t>
      </w:r>
      <w:r>
        <w:rPr>
          <w:b/>
        </w:rPr>
        <w:t>?</w:t>
      </w:r>
    </w:p>
    <w:p w:rsidR="00F7594F" w:rsidRDefault="00F7594F" w:rsidP="00F7594F">
      <w:pPr>
        <w:pStyle w:val="ListParagraph"/>
      </w:pPr>
      <w:r>
        <w:t xml:space="preserve">If you have two positions with two different </w:t>
      </w:r>
      <w:r w:rsidR="0049426F">
        <w:t>departments</w:t>
      </w:r>
      <w:r>
        <w:t>, you will have two timesheets. Each timesheet will be routed to the designated Approvers.</w:t>
      </w:r>
    </w:p>
    <w:p w:rsidR="00F7594F" w:rsidRDefault="00F7594F" w:rsidP="00F7594F">
      <w:pPr>
        <w:pStyle w:val="ListParagraph"/>
      </w:pPr>
    </w:p>
    <w:p w:rsidR="00F7594F" w:rsidRDefault="00F7594F" w:rsidP="00F7594F">
      <w:pPr>
        <w:pStyle w:val="ListParagraph"/>
        <w:numPr>
          <w:ilvl w:val="0"/>
          <w:numId w:val="1"/>
        </w:numPr>
        <w:rPr>
          <w:b/>
        </w:rPr>
      </w:pPr>
      <w:r w:rsidRPr="00F7594F">
        <w:rPr>
          <w:b/>
        </w:rPr>
        <w:t xml:space="preserve">What is the deadline for entering </w:t>
      </w:r>
      <w:r w:rsidR="00382D9F">
        <w:rPr>
          <w:b/>
        </w:rPr>
        <w:t xml:space="preserve">the </w:t>
      </w:r>
      <w:r w:rsidRPr="00F7594F">
        <w:rPr>
          <w:b/>
        </w:rPr>
        <w:t>hours worked/ Leave report for each pay period?</w:t>
      </w:r>
    </w:p>
    <w:p w:rsidR="00F7594F" w:rsidRPr="00F7594F" w:rsidRDefault="00F7594F" w:rsidP="00F7594F">
      <w:pPr>
        <w:pStyle w:val="ListParagraph"/>
      </w:pPr>
      <w:r>
        <w:t xml:space="preserve">The deadline to enter hours worked/leave report on Wednesday at 9 pm following the week after </w:t>
      </w:r>
      <w:r w:rsidR="00382D9F">
        <w:t xml:space="preserve">the </w:t>
      </w:r>
      <w:r>
        <w:t>pay date for Timekeepers</w:t>
      </w:r>
      <w:r w:rsidR="00D26737">
        <w:t xml:space="preserve">. Approvers must </w:t>
      </w:r>
      <w:r>
        <w:t xml:space="preserve">approve time on Thursday </w:t>
      </w:r>
      <w:r w:rsidR="009A4AAA">
        <w:t>before</w:t>
      </w:r>
      <w:r>
        <w:t xml:space="preserve"> 9 pm. Any changes to </w:t>
      </w:r>
      <w:r w:rsidR="00382D9F">
        <w:t xml:space="preserve">the </w:t>
      </w:r>
      <w:r>
        <w:t>schedule are communicated by the Payroll department.</w:t>
      </w:r>
    </w:p>
    <w:p w:rsidR="00B570AE" w:rsidRPr="00B570AE" w:rsidRDefault="00B570AE" w:rsidP="00BE336E">
      <w:pPr>
        <w:pStyle w:val="ListParagraph"/>
      </w:pPr>
    </w:p>
    <w:p w:rsidR="000001A1" w:rsidRDefault="00BE336E" w:rsidP="00BE336E">
      <w:pPr>
        <w:pStyle w:val="ListParagraph"/>
        <w:numPr>
          <w:ilvl w:val="0"/>
          <w:numId w:val="1"/>
        </w:numPr>
        <w:rPr>
          <w:b/>
        </w:rPr>
      </w:pPr>
      <w:r w:rsidRPr="00BE336E">
        <w:rPr>
          <w:b/>
        </w:rPr>
        <w:t>What if I clicked on Submit for Approval before I was finished entering hours for the entire pay period.</w:t>
      </w:r>
    </w:p>
    <w:p w:rsidR="00B76257" w:rsidRDefault="00BE336E" w:rsidP="00BE336E">
      <w:pPr>
        <w:pStyle w:val="ListParagraph"/>
      </w:pPr>
      <w:r>
        <w:t xml:space="preserve">If the </w:t>
      </w:r>
      <w:r w:rsidR="001430AC">
        <w:t>T</w:t>
      </w:r>
      <w:r>
        <w:t>imesheet</w:t>
      </w:r>
      <w:r w:rsidR="00506698">
        <w:t>/</w:t>
      </w:r>
      <w:r w:rsidR="001430AC">
        <w:t>L</w:t>
      </w:r>
      <w:r w:rsidR="00506698">
        <w:t>eave report</w:t>
      </w:r>
      <w:r>
        <w:t xml:space="preserve"> is still on </w:t>
      </w:r>
      <w:r w:rsidR="00AE667D">
        <w:rPr>
          <w:i/>
        </w:rPr>
        <w:t>‘</w:t>
      </w:r>
      <w:r w:rsidR="001430AC">
        <w:rPr>
          <w:i/>
        </w:rPr>
        <w:t>P</w:t>
      </w:r>
      <w:r w:rsidRPr="009A4AAA">
        <w:rPr>
          <w:i/>
        </w:rPr>
        <w:t>ending Status</w:t>
      </w:r>
      <w:r w:rsidR="00AE667D">
        <w:rPr>
          <w:i/>
        </w:rPr>
        <w:t>’</w:t>
      </w:r>
      <w:r>
        <w:t xml:space="preserve">, please contact the </w:t>
      </w:r>
      <w:r w:rsidR="001430AC">
        <w:t>approver</w:t>
      </w:r>
      <w:r w:rsidR="009A4AAA">
        <w:t xml:space="preserve">. </w:t>
      </w:r>
      <w:r w:rsidR="00BE4353">
        <w:t xml:space="preserve">Your </w:t>
      </w:r>
      <w:r w:rsidR="001430AC">
        <w:t>approver</w:t>
      </w:r>
      <w:r w:rsidR="00BE4353">
        <w:t xml:space="preserve"> has the ability to</w:t>
      </w:r>
      <w:r w:rsidR="00BE4353" w:rsidRPr="00BE4353">
        <w:t xml:space="preserve"> make the change for you or </w:t>
      </w:r>
      <w:r w:rsidR="00BE4353">
        <w:t xml:space="preserve">send it back to you </w:t>
      </w:r>
      <w:r w:rsidR="00BE4353" w:rsidRPr="00BE4353">
        <w:t>for correction</w:t>
      </w:r>
      <w:r w:rsidR="001430AC">
        <w:t xml:space="preserve"> (If within </w:t>
      </w:r>
      <w:r w:rsidR="00AE667D">
        <w:t xml:space="preserve">the </w:t>
      </w:r>
      <w:r w:rsidR="00826067">
        <w:t>T</w:t>
      </w:r>
      <w:r w:rsidR="001430AC">
        <w:t>imekeepers’ deadline)</w:t>
      </w:r>
      <w:r w:rsidR="00BE4353">
        <w:t>.</w:t>
      </w:r>
    </w:p>
    <w:p w:rsidR="00BE4353" w:rsidRDefault="00BE4353" w:rsidP="00BE336E">
      <w:pPr>
        <w:pStyle w:val="ListParagraph"/>
      </w:pPr>
    </w:p>
    <w:p w:rsidR="00B570AE" w:rsidRDefault="00BE336E" w:rsidP="00BE336E">
      <w:pPr>
        <w:pStyle w:val="ListParagraph"/>
      </w:pPr>
      <w:r>
        <w:t xml:space="preserve">If the </w:t>
      </w:r>
      <w:r w:rsidR="001430AC">
        <w:t>T</w:t>
      </w:r>
      <w:r>
        <w:t>imesheet</w:t>
      </w:r>
      <w:r w:rsidR="001430AC">
        <w:t>/Leave report</w:t>
      </w:r>
      <w:r>
        <w:t xml:space="preserve"> is </w:t>
      </w:r>
      <w:r w:rsidR="00AE667D">
        <w:t>‘</w:t>
      </w:r>
      <w:r w:rsidRPr="009A4AAA">
        <w:rPr>
          <w:i/>
        </w:rPr>
        <w:t xml:space="preserve">already </w:t>
      </w:r>
      <w:r w:rsidR="00AE667D">
        <w:rPr>
          <w:i/>
        </w:rPr>
        <w:t>A</w:t>
      </w:r>
      <w:r w:rsidRPr="009A4AAA">
        <w:rPr>
          <w:i/>
        </w:rPr>
        <w:t>pproved</w:t>
      </w:r>
      <w:r w:rsidR="00AE667D">
        <w:rPr>
          <w:i/>
        </w:rPr>
        <w:t>’</w:t>
      </w:r>
      <w:r>
        <w:t xml:space="preserve"> then </w:t>
      </w:r>
      <w:r w:rsidR="00AE667D">
        <w:t>A</w:t>
      </w:r>
      <w:r>
        <w:t xml:space="preserve">pprover will have to </w:t>
      </w:r>
      <w:r w:rsidR="005076E8">
        <w:t xml:space="preserve">follow the Manual Timesheet/Leave report submission process. Please refer to </w:t>
      </w:r>
      <w:r w:rsidR="00382D9F">
        <w:t xml:space="preserve">the </w:t>
      </w:r>
      <w:r w:rsidR="005076E8">
        <w:t>‘</w:t>
      </w:r>
      <w:r w:rsidR="005076E8" w:rsidRPr="005076E8">
        <w:rPr>
          <w:i/>
        </w:rPr>
        <w:t xml:space="preserve">Manual </w:t>
      </w:r>
      <w:r w:rsidR="005076E8">
        <w:rPr>
          <w:i/>
        </w:rPr>
        <w:t>s</w:t>
      </w:r>
      <w:r w:rsidR="005076E8" w:rsidRPr="005076E8">
        <w:rPr>
          <w:i/>
        </w:rPr>
        <w:t>ubmission process’</w:t>
      </w:r>
      <w:r w:rsidR="005076E8">
        <w:t xml:space="preserve"> under Question#1.</w:t>
      </w:r>
    </w:p>
    <w:p w:rsidR="005076E8" w:rsidRDefault="005076E8" w:rsidP="00BE336E">
      <w:pPr>
        <w:pStyle w:val="ListParagraph"/>
      </w:pPr>
    </w:p>
    <w:p w:rsidR="00BE336E" w:rsidRDefault="00BE336E" w:rsidP="00BE336E">
      <w:pPr>
        <w:pStyle w:val="ListParagraph"/>
        <w:numPr>
          <w:ilvl w:val="0"/>
          <w:numId w:val="1"/>
        </w:numPr>
        <w:rPr>
          <w:b/>
        </w:rPr>
      </w:pPr>
      <w:r w:rsidRPr="00BE336E">
        <w:rPr>
          <w:b/>
        </w:rPr>
        <w:t xml:space="preserve">What if I </w:t>
      </w:r>
      <w:r>
        <w:rPr>
          <w:b/>
        </w:rPr>
        <w:t xml:space="preserve">did not receive a </w:t>
      </w:r>
      <w:r w:rsidR="00382D9F">
        <w:rPr>
          <w:b/>
        </w:rPr>
        <w:t>paycheck</w:t>
      </w:r>
      <w:r>
        <w:rPr>
          <w:b/>
        </w:rPr>
        <w:t xml:space="preserve"> but I submitted hours?</w:t>
      </w:r>
    </w:p>
    <w:p w:rsidR="00B570AE" w:rsidRDefault="00B570AE" w:rsidP="00B570AE">
      <w:pPr>
        <w:pStyle w:val="ListParagraph"/>
      </w:pPr>
      <w:r>
        <w:t xml:space="preserve">Please check the timesheet status. If the timesheet is </w:t>
      </w:r>
      <w:r w:rsidRPr="00281995">
        <w:rPr>
          <w:i/>
        </w:rPr>
        <w:t>still pending</w:t>
      </w:r>
      <w:r w:rsidR="001430AC">
        <w:rPr>
          <w:i/>
        </w:rPr>
        <w:t xml:space="preserve"> </w:t>
      </w:r>
      <w:r w:rsidR="001430AC">
        <w:t xml:space="preserve">or approved after </w:t>
      </w:r>
      <w:r w:rsidR="00382D9F">
        <w:t xml:space="preserve">the </w:t>
      </w:r>
      <w:r w:rsidR="001430AC">
        <w:t>approvers’ deadline then</w:t>
      </w:r>
      <w:r>
        <w:t xml:space="preserve"> contact </w:t>
      </w:r>
      <w:r w:rsidR="001430AC">
        <w:t>your</w:t>
      </w:r>
      <w:r>
        <w:t xml:space="preserve"> </w:t>
      </w:r>
      <w:r w:rsidR="001430AC">
        <w:t>approver</w:t>
      </w:r>
      <w:r>
        <w:t>.</w:t>
      </w:r>
    </w:p>
    <w:p w:rsidR="00B570AE" w:rsidRDefault="00B570AE" w:rsidP="00B570AE">
      <w:pPr>
        <w:pStyle w:val="ListParagraph"/>
      </w:pPr>
    </w:p>
    <w:p w:rsidR="00382D9F" w:rsidRDefault="00382D9F" w:rsidP="00382D9F">
      <w:pPr>
        <w:pStyle w:val="ListParagraph"/>
        <w:rPr>
          <w:b/>
        </w:rPr>
      </w:pPr>
    </w:p>
    <w:p w:rsidR="00382D9F" w:rsidRDefault="00382D9F" w:rsidP="00382D9F">
      <w:pPr>
        <w:pStyle w:val="ListParagraph"/>
        <w:rPr>
          <w:b/>
        </w:rPr>
      </w:pPr>
    </w:p>
    <w:p w:rsidR="00382D9F" w:rsidRDefault="00382D9F" w:rsidP="00382D9F">
      <w:pPr>
        <w:pStyle w:val="ListParagraph"/>
        <w:rPr>
          <w:b/>
        </w:rPr>
      </w:pPr>
    </w:p>
    <w:p w:rsidR="00B570AE" w:rsidRDefault="00B570AE" w:rsidP="00B570AE">
      <w:pPr>
        <w:pStyle w:val="ListParagraph"/>
        <w:numPr>
          <w:ilvl w:val="0"/>
          <w:numId w:val="1"/>
        </w:numPr>
        <w:rPr>
          <w:b/>
        </w:rPr>
      </w:pPr>
      <w:r w:rsidRPr="00B570AE">
        <w:rPr>
          <w:b/>
        </w:rPr>
        <w:lastRenderedPageBreak/>
        <w:t>What if I missed the submission deadline?</w:t>
      </w:r>
    </w:p>
    <w:p w:rsidR="0093407C" w:rsidRDefault="00566615" w:rsidP="0093407C">
      <w:pPr>
        <w:pStyle w:val="ListParagraph"/>
      </w:pPr>
      <w:r w:rsidRPr="00566615">
        <w:rPr>
          <w:b/>
        </w:rPr>
        <w:t>For Student/Hourly Employees:</w:t>
      </w:r>
      <w:r>
        <w:t xml:space="preserve"> </w:t>
      </w:r>
      <w:r w:rsidR="00B570AE">
        <w:t>If you miss</w:t>
      </w:r>
      <w:r w:rsidR="00D165D3">
        <w:t>ed</w:t>
      </w:r>
      <w:r w:rsidR="00B570AE">
        <w:t xml:space="preserve"> a submission deadline and payroll has already</w:t>
      </w:r>
      <w:r w:rsidR="00D165D3">
        <w:t xml:space="preserve"> been</w:t>
      </w:r>
      <w:r w:rsidR="00B570AE">
        <w:t xml:space="preserve"> processed</w:t>
      </w:r>
      <w:r w:rsidR="00D165D3">
        <w:t>,</w:t>
      </w:r>
      <w:r w:rsidR="00817AB8">
        <w:t xml:space="preserve"> </w:t>
      </w:r>
      <w:r>
        <w:t xml:space="preserve">please </w:t>
      </w:r>
      <w:r w:rsidR="0093407C">
        <w:t>submit</w:t>
      </w:r>
      <w:r w:rsidR="00B570AE">
        <w:t xml:space="preserve"> the</w:t>
      </w:r>
      <w:r w:rsidR="00B76257">
        <w:t xml:space="preserve"> missed hours</w:t>
      </w:r>
      <w:r w:rsidR="0093407C">
        <w:t xml:space="preserve"> </w:t>
      </w:r>
      <w:r w:rsidR="00382D9F">
        <w:t xml:space="preserve">the </w:t>
      </w:r>
      <w:r w:rsidR="0093407C">
        <w:t>under</w:t>
      </w:r>
      <w:r w:rsidR="00B570AE">
        <w:t xml:space="preserve"> </w:t>
      </w:r>
      <w:r w:rsidR="00AE667D">
        <w:t>‘</w:t>
      </w:r>
      <w:r w:rsidR="00B570AE" w:rsidRPr="0093407C">
        <w:rPr>
          <w:i/>
        </w:rPr>
        <w:t>Back hours</w:t>
      </w:r>
      <w:r w:rsidR="00AE667D">
        <w:rPr>
          <w:i/>
        </w:rPr>
        <w:t>’</w:t>
      </w:r>
      <w:r w:rsidR="0093407C">
        <w:t xml:space="preserve"> section of the timesheet</w:t>
      </w:r>
      <w:r w:rsidR="00B570AE">
        <w:t xml:space="preserve"> along with the explanation in the comment field</w:t>
      </w:r>
      <w:r w:rsidR="0093407C">
        <w:t xml:space="preserve"> for</w:t>
      </w:r>
      <w:r w:rsidR="00B570AE">
        <w:t xml:space="preserve"> the following pay period.</w:t>
      </w:r>
      <w:r w:rsidR="00F80E3C">
        <w:t xml:space="preserve"> </w:t>
      </w:r>
    </w:p>
    <w:p w:rsidR="00566615" w:rsidRDefault="00566615" w:rsidP="0093407C">
      <w:pPr>
        <w:pStyle w:val="ListParagraph"/>
        <w:rPr>
          <w:b/>
        </w:rPr>
      </w:pPr>
    </w:p>
    <w:p w:rsidR="00353414" w:rsidRDefault="00F80E3C" w:rsidP="00B570AE">
      <w:pPr>
        <w:pStyle w:val="ListParagraph"/>
      </w:pPr>
      <w:r w:rsidRPr="0093407C">
        <w:rPr>
          <w:b/>
        </w:rPr>
        <w:t xml:space="preserve">For exception </w:t>
      </w:r>
      <w:r w:rsidR="00382D9F">
        <w:rPr>
          <w:b/>
        </w:rPr>
        <w:t>times</w:t>
      </w:r>
      <w:r w:rsidR="00817AB8">
        <w:t xml:space="preserve"> </w:t>
      </w:r>
      <w:r w:rsidR="00817AB8" w:rsidRPr="0093407C">
        <w:rPr>
          <w:b/>
        </w:rPr>
        <w:t>such as Vacation</w:t>
      </w:r>
      <w:r w:rsidR="00382D9F">
        <w:rPr>
          <w:b/>
        </w:rPr>
        <w:t>,</w:t>
      </w:r>
      <w:r w:rsidR="00817AB8" w:rsidRPr="0093407C">
        <w:rPr>
          <w:b/>
        </w:rPr>
        <w:t xml:space="preserve"> Sick</w:t>
      </w:r>
      <w:r w:rsidR="00382D9F">
        <w:rPr>
          <w:b/>
        </w:rPr>
        <w:t>,</w:t>
      </w:r>
      <w:bookmarkStart w:id="0" w:name="_GoBack"/>
      <w:bookmarkEnd w:id="0"/>
      <w:r w:rsidR="00817AB8" w:rsidRPr="0093407C">
        <w:rPr>
          <w:b/>
        </w:rPr>
        <w:t xml:space="preserve"> etc.</w:t>
      </w:r>
      <w:r w:rsidR="00817AB8">
        <w:t xml:space="preserve">, </w:t>
      </w:r>
      <w:r w:rsidR="00B76257">
        <w:t>A</w:t>
      </w:r>
      <w:r w:rsidR="00817AB8">
        <w:t xml:space="preserve">pprover will have to </w:t>
      </w:r>
      <w:r w:rsidR="005076E8">
        <w:t xml:space="preserve">have to follow the Manual Timesheet/Leave report submission process. Please refer to </w:t>
      </w:r>
      <w:r w:rsidR="00382D9F">
        <w:t xml:space="preserve">the </w:t>
      </w:r>
      <w:r w:rsidR="005076E8">
        <w:t>‘</w:t>
      </w:r>
      <w:r w:rsidR="005076E8" w:rsidRPr="005076E8">
        <w:rPr>
          <w:i/>
        </w:rPr>
        <w:t xml:space="preserve">Manual </w:t>
      </w:r>
      <w:r w:rsidR="005076E8">
        <w:rPr>
          <w:i/>
        </w:rPr>
        <w:t>s</w:t>
      </w:r>
      <w:r w:rsidR="005076E8" w:rsidRPr="005076E8">
        <w:rPr>
          <w:i/>
        </w:rPr>
        <w:t>ubmission process’</w:t>
      </w:r>
      <w:r w:rsidR="005076E8">
        <w:t xml:space="preserve"> under Question#1.</w:t>
      </w:r>
    </w:p>
    <w:p w:rsidR="005076E8" w:rsidRDefault="005076E8" w:rsidP="00B570AE">
      <w:pPr>
        <w:pStyle w:val="ListParagraph"/>
      </w:pPr>
    </w:p>
    <w:p w:rsidR="00353414" w:rsidRDefault="00353414" w:rsidP="00353414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re was a Holiday during this pay period. How do I report that on my timesheet/leave report?</w:t>
      </w:r>
    </w:p>
    <w:p w:rsidR="00353414" w:rsidRDefault="00353414" w:rsidP="00353414">
      <w:pPr>
        <w:pStyle w:val="ListParagraph"/>
      </w:pPr>
      <w:r>
        <w:t xml:space="preserve">Please do not make any entry for holiday unless you </w:t>
      </w:r>
      <w:r w:rsidR="00382D9F">
        <w:t>physically</w:t>
      </w:r>
      <w:r>
        <w:t xml:space="preserve"> worked on that day.</w:t>
      </w:r>
    </w:p>
    <w:p w:rsidR="003F24F3" w:rsidRDefault="003F24F3" w:rsidP="00353414">
      <w:pPr>
        <w:pStyle w:val="ListParagraph"/>
      </w:pPr>
    </w:p>
    <w:p w:rsidR="003F24F3" w:rsidRDefault="003F24F3" w:rsidP="003F24F3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 left a comment on my employee’s timesheet/leave report and I sent it back for return for correction. Will the employee be notified?</w:t>
      </w:r>
    </w:p>
    <w:p w:rsidR="003F24F3" w:rsidRDefault="00382D9F" w:rsidP="003F24F3">
      <w:pPr>
        <w:pStyle w:val="ListParagraph"/>
      </w:pPr>
      <w:r>
        <w:t>Employees</w:t>
      </w:r>
      <w:r w:rsidR="003F24F3">
        <w:t xml:space="preserve"> can view the comments left on their timesheet/leave report but there is no email notification or pop-up to alert them. You will have to communicate to the employee that placed a comment on the </w:t>
      </w:r>
      <w:r w:rsidR="001430AC">
        <w:t>T</w:t>
      </w:r>
      <w:r w:rsidR="003F24F3">
        <w:t>imesheet/</w:t>
      </w:r>
      <w:r w:rsidR="001430AC">
        <w:t>L</w:t>
      </w:r>
      <w:r w:rsidR="003F24F3">
        <w:t>eave report and have them re-submit it.</w:t>
      </w:r>
    </w:p>
    <w:p w:rsidR="003F24F3" w:rsidRDefault="003F24F3" w:rsidP="003F24F3">
      <w:pPr>
        <w:pStyle w:val="ListParagraph"/>
      </w:pPr>
    </w:p>
    <w:p w:rsidR="003F24F3" w:rsidRPr="003F24F3" w:rsidRDefault="003F24F3" w:rsidP="003F24F3">
      <w:pPr>
        <w:pStyle w:val="ListParagraph"/>
        <w:numPr>
          <w:ilvl w:val="0"/>
          <w:numId w:val="1"/>
        </w:numPr>
        <w:rPr>
          <w:b/>
        </w:rPr>
      </w:pPr>
      <w:r w:rsidRPr="003F24F3">
        <w:rPr>
          <w:b/>
        </w:rPr>
        <w:t xml:space="preserve">Can I view previous time records that I </w:t>
      </w:r>
      <w:r w:rsidR="001430AC">
        <w:rPr>
          <w:b/>
        </w:rPr>
        <w:t xml:space="preserve">have </w:t>
      </w:r>
      <w:r w:rsidRPr="003F24F3">
        <w:rPr>
          <w:b/>
        </w:rPr>
        <w:t>approved?</w:t>
      </w:r>
    </w:p>
    <w:p w:rsidR="003F24F3" w:rsidRPr="003F24F3" w:rsidRDefault="003F24F3" w:rsidP="003F24F3">
      <w:pPr>
        <w:pStyle w:val="ListParagraph"/>
      </w:pPr>
      <w:r>
        <w:t xml:space="preserve">Yes, you can view any pay period approved through Banner web time entry for </w:t>
      </w:r>
      <w:r w:rsidR="00382D9F">
        <w:t xml:space="preserve">the </w:t>
      </w:r>
      <w:r>
        <w:t>past twelve months.</w:t>
      </w:r>
    </w:p>
    <w:p w:rsidR="003F24F3" w:rsidRDefault="003F24F3" w:rsidP="00353414">
      <w:pPr>
        <w:pStyle w:val="ListParagraph"/>
      </w:pPr>
    </w:p>
    <w:p w:rsidR="003F24F3" w:rsidRPr="00353414" w:rsidRDefault="003F24F3" w:rsidP="003F24F3">
      <w:pPr>
        <w:pStyle w:val="ListParagraph"/>
      </w:pPr>
    </w:p>
    <w:p w:rsidR="00353414" w:rsidRPr="00B570AE" w:rsidRDefault="00353414" w:rsidP="00B570AE">
      <w:pPr>
        <w:pStyle w:val="ListParagraph"/>
      </w:pPr>
    </w:p>
    <w:p w:rsidR="00B570AE" w:rsidRPr="00B570AE" w:rsidRDefault="00B570AE" w:rsidP="00B570AE">
      <w:pPr>
        <w:pStyle w:val="ListParagraph"/>
      </w:pPr>
    </w:p>
    <w:p w:rsidR="00BE336E" w:rsidRDefault="00BE336E" w:rsidP="00BE336E">
      <w:pPr>
        <w:pStyle w:val="ListParagraph"/>
        <w:rPr>
          <w:b/>
        </w:rPr>
      </w:pPr>
    </w:p>
    <w:p w:rsidR="00BE336E" w:rsidRDefault="00BE336E" w:rsidP="00BE336E">
      <w:pPr>
        <w:pStyle w:val="ListParagraph"/>
      </w:pPr>
    </w:p>
    <w:p w:rsidR="00BE336E" w:rsidRPr="00BE336E" w:rsidRDefault="00BE336E" w:rsidP="00BE336E">
      <w:pPr>
        <w:pStyle w:val="ListParagraph"/>
      </w:pPr>
    </w:p>
    <w:p w:rsidR="00BE336E" w:rsidRDefault="00BE336E" w:rsidP="00BE336E">
      <w:pPr>
        <w:pStyle w:val="ListParagraph"/>
      </w:pPr>
    </w:p>
    <w:sectPr w:rsidR="00BE336E" w:rsidSect="0093407C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8944B4"/>
    <w:multiLevelType w:val="hybridMultilevel"/>
    <w:tmpl w:val="31D07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sTQzNDW1tDA1MLVQ0lEKTi0uzszPAykwqQUATLY6ASwAAAA="/>
  </w:docVars>
  <w:rsids>
    <w:rsidRoot w:val="00BE336E"/>
    <w:rsid w:val="000001A1"/>
    <w:rsid w:val="001430AC"/>
    <w:rsid w:val="00281995"/>
    <w:rsid w:val="00353414"/>
    <w:rsid w:val="00382D9F"/>
    <w:rsid w:val="003F24F3"/>
    <w:rsid w:val="00465F3B"/>
    <w:rsid w:val="0049426F"/>
    <w:rsid w:val="004D6289"/>
    <w:rsid w:val="00506698"/>
    <w:rsid w:val="005076E8"/>
    <w:rsid w:val="00566615"/>
    <w:rsid w:val="00807611"/>
    <w:rsid w:val="00817AB8"/>
    <w:rsid w:val="00826067"/>
    <w:rsid w:val="0093407C"/>
    <w:rsid w:val="009A4AAA"/>
    <w:rsid w:val="00A53F39"/>
    <w:rsid w:val="00AE667D"/>
    <w:rsid w:val="00B328D3"/>
    <w:rsid w:val="00B570AE"/>
    <w:rsid w:val="00B76257"/>
    <w:rsid w:val="00BE336E"/>
    <w:rsid w:val="00BE4353"/>
    <w:rsid w:val="00C3794A"/>
    <w:rsid w:val="00CB1060"/>
    <w:rsid w:val="00D165D3"/>
    <w:rsid w:val="00D26737"/>
    <w:rsid w:val="00F7594F"/>
    <w:rsid w:val="00F80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F885A"/>
  <w15:chartTrackingRefBased/>
  <w15:docId w15:val="{181BD4A6-F53C-4228-B91E-3EA03877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33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33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3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r@nji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jit.edu/finance/payroll-forms" TargetMode="External"/><Relationship Id="rId5" Type="http://schemas.openxmlformats.org/officeDocument/2006/relationships/hyperlink" Target="mailto:payroll@njit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2</Words>
  <Characters>303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Kamini</dc:creator>
  <cp:keywords/>
  <dc:description/>
  <cp:lastModifiedBy>Kumar, Kamini</cp:lastModifiedBy>
  <cp:revision>2</cp:revision>
  <dcterms:created xsi:type="dcterms:W3CDTF">2022-07-13T20:42:00Z</dcterms:created>
  <dcterms:modified xsi:type="dcterms:W3CDTF">2022-07-13T20:42:00Z</dcterms:modified>
</cp:coreProperties>
</file>